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412" w:rsidRDefault="00AF5AFF" w:rsidP="00AF5AF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BGA – </w:t>
      </w:r>
      <w:proofErr w:type="spellStart"/>
      <w:r>
        <w:rPr>
          <w:b/>
          <w:sz w:val="32"/>
          <w:szCs w:val="32"/>
        </w:rPr>
        <w:t>BitTorrent</w:t>
      </w:r>
      <w:proofErr w:type="spellEnd"/>
      <w:r>
        <w:rPr>
          <w:b/>
          <w:sz w:val="32"/>
          <w:szCs w:val="32"/>
        </w:rPr>
        <w:t xml:space="preserve"> GUI Application</w:t>
      </w:r>
    </w:p>
    <w:p w:rsidR="00052AD5" w:rsidRDefault="0077178C" w:rsidP="00AF5AFF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495300" cy="49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le-share-48626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540840" cy="54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78C" w:rsidRDefault="0077178C" w:rsidP="00AF5AFF">
      <w:pPr>
        <w:jc w:val="center"/>
        <w:rPr>
          <w:b/>
          <w:sz w:val="32"/>
          <w:szCs w:val="32"/>
        </w:rPr>
      </w:pPr>
    </w:p>
    <w:p w:rsidR="004A1B9D" w:rsidRPr="00FE6CF6" w:rsidRDefault="003447E0" w:rsidP="00AF5AFF">
      <w:pPr>
        <w:jc w:val="center"/>
        <w:rPr>
          <w:sz w:val="28"/>
          <w:szCs w:val="32"/>
        </w:rPr>
      </w:pPr>
      <w:proofErr w:type="gramStart"/>
      <w:r w:rsidRPr="00FE6CF6">
        <w:rPr>
          <w:sz w:val="28"/>
          <w:szCs w:val="32"/>
        </w:rPr>
        <w:t>s</w:t>
      </w:r>
      <w:r w:rsidR="007D19D9" w:rsidRPr="00FE6CF6">
        <w:rPr>
          <w:sz w:val="28"/>
          <w:szCs w:val="32"/>
        </w:rPr>
        <w:t>ubmitted</w:t>
      </w:r>
      <w:proofErr w:type="gramEnd"/>
      <w:r w:rsidR="007D19D9" w:rsidRPr="00FE6CF6">
        <w:rPr>
          <w:sz w:val="28"/>
          <w:szCs w:val="32"/>
        </w:rPr>
        <w:t xml:space="preserve"> to</w:t>
      </w:r>
      <w:r w:rsidR="00506FD4" w:rsidRPr="00FE6CF6">
        <w:rPr>
          <w:sz w:val="28"/>
          <w:szCs w:val="32"/>
        </w:rPr>
        <w:br/>
      </w:r>
      <w:r w:rsidR="00C95D64" w:rsidRPr="00FE6CF6">
        <w:rPr>
          <w:sz w:val="28"/>
          <w:szCs w:val="32"/>
        </w:rPr>
        <w:t xml:space="preserve">Mr. Jeremy </w:t>
      </w:r>
      <w:proofErr w:type="spellStart"/>
      <w:r w:rsidR="00C95D64" w:rsidRPr="00FE6CF6">
        <w:rPr>
          <w:sz w:val="28"/>
          <w:szCs w:val="32"/>
        </w:rPr>
        <w:t>Ing</w:t>
      </w:r>
      <w:proofErr w:type="spellEnd"/>
      <w:r w:rsidR="00506FD4" w:rsidRPr="00FE6CF6">
        <w:rPr>
          <w:sz w:val="28"/>
          <w:szCs w:val="32"/>
        </w:rPr>
        <w:br/>
      </w:r>
      <w:r w:rsidR="00711CA0" w:rsidRPr="00FE6CF6">
        <w:rPr>
          <w:sz w:val="28"/>
          <w:szCs w:val="32"/>
        </w:rPr>
        <w:t xml:space="preserve">Instructor, </w:t>
      </w:r>
      <w:r w:rsidR="004A1B9D" w:rsidRPr="00FE6CF6">
        <w:rPr>
          <w:sz w:val="28"/>
          <w:szCs w:val="32"/>
        </w:rPr>
        <w:t>OIT</w:t>
      </w:r>
      <w:r w:rsidR="00506FD4" w:rsidRPr="00FE6CF6">
        <w:rPr>
          <w:sz w:val="28"/>
          <w:szCs w:val="32"/>
        </w:rPr>
        <w:br/>
      </w:r>
      <w:r w:rsidR="004A1B9D" w:rsidRPr="00FE6CF6">
        <w:rPr>
          <w:sz w:val="28"/>
          <w:szCs w:val="32"/>
        </w:rPr>
        <w:t>Wilsonville, OR</w:t>
      </w:r>
    </w:p>
    <w:p w:rsidR="004A1B9D" w:rsidRPr="00FE6CF6" w:rsidRDefault="004A1B9D" w:rsidP="00AF5AFF">
      <w:pPr>
        <w:jc w:val="center"/>
        <w:rPr>
          <w:sz w:val="28"/>
          <w:szCs w:val="32"/>
        </w:rPr>
      </w:pPr>
    </w:p>
    <w:p w:rsidR="004A1B9D" w:rsidRPr="00FE6CF6" w:rsidRDefault="006206C4" w:rsidP="00AF5AFF">
      <w:pPr>
        <w:jc w:val="center"/>
        <w:rPr>
          <w:sz w:val="28"/>
          <w:szCs w:val="32"/>
        </w:rPr>
      </w:pPr>
      <w:r w:rsidRPr="00FE6CF6">
        <w:rPr>
          <w:sz w:val="28"/>
          <w:szCs w:val="32"/>
        </w:rPr>
        <w:t>April 1</w:t>
      </w:r>
      <w:r w:rsidR="00953ED7">
        <w:rPr>
          <w:sz w:val="28"/>
          <w:szCs w:val="32"/>
        </w:rPr>
        <w:t>0</w:t>
      </w:r>
      <w:bookmarkStart w:id="0" w:name="_GoBack"/>
      <w:bookmarkEnd w:id="0"/>
      <w:r w:rsidRPr="00FE6CF6">
        <w:rPr>
          <w:sz w:val="28"/>
          <w:szCs w:val="32"/>
        </w:rPr>
        <w:t>, 2021</w:t>
      </w:r>
    </w:p>
    <w:p w:rsidR="006206C4" w:rsidRPr="00FE6CF6" w:rsidRDefault="006206C4" w:rsidP="00AF5AFF">
      <w:pPr>
        <w:jc w:val="center"/>
        <w:rPr>
          <w:sz w:val="28"/>
          <w:szCs w:val="32"/>
        </w:rPr>
      </w:pPr>
    </w:p>
    <w:p w:rsidR="00D74D6A" w:rsidRPr="00FE6CF6" w:rsidRDefault="00F370CA" w:rsidP="00AF5AFF">
      <w:pPr>
        <w:jc w:val="center"/>
        <w:rPr>
          <w:sz w:val="28"/>
          <w:szCs w:val="32"/>
        </w:rPr>
      </w:pPr>
      <w:proofErr w:type="gramStart"/>
      <w:r w:rsidRPr="00FE6CF6">
        <w:rPr>
          <w:sz w:val="28"/>
          <w:szCs w:val="32"/>
        </w:rPr>
        <w:t>b</w:t>
      </w:r>
      <w:r w:rsidR="00D74D6A" w:rsidRPr="00FE6CF6">
        <w:rPr>
          <w:sz w:val="28"/>
          <w:szCs w:val="32"/>
        </w:rPr>
        <w:t>y</w:t>
      </w:r>
      <w:proofErr w:type="gramEnd"/>
      <w:r w:rsidR="00623705" w:rsidRPr="00FE6CF6">
        <w:rPr>
          <w:sz w:val="28"/>
          <w:szCs w:val="32"/>
        </w:rPr>
        <w:br/>
      </w:r>
      <w:r w:rsidR="00D74D6A" w:rsidRPr="00FE6CF6">
        <w:rPr>
          <w:sz w:val="28"/>
          <w:szCs w:val="32"/>
        </w:rPr>
        <w:t>Cornel Stoica</w:t>
      </w:r>
    </w:p>
    <w:p w:rsidR="00893E4F" w:rsidRDefault="00893E4F" w:rsidP="00AF5AFF">
      <w:pPr>
        <w:jc w:val="center"/>
        <w:rPr>
          <w:b/>
          <w:sz w:val="32"/>
          <w:szCs w:val="32"/>
        </w:rPr>
      </w:pPr>
    </w:p>
    <w:p w:rsidR="00052AD5" w:rsidRDefault="004F79A7" w:rsidP="00AF5AFF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3105150" cy="163020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esharing-plesk-t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195" cy="1659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AD5" w:rsidRDefault="00052AD5" w:rsidP="00AF5AFF">
      <w:pPr>
        <w:jc w:val="center"/>
        <w:rPr>
          <w:b/>
          <w:sz w:val="32"/>
          <w:szCs w:val="32"/>
        </w:rPr>
      </w:pPr>
    </w:p>
    <w:p w:rsidR="00052AD5" w:rsidRDefault="00052AD5" w:rsidP="00AF5AFF">
      <w:pPr>
        <w:jc w:val="center"/>
        <w:rPr>
          <w:b/>
          <w:sz w:val="32"/>
          <w:szCs w:val="32"/>
        </w:rPr>
      </w:pPr>
    </w:p>
    <w:p w:rsidR="00052AD5" w:rsidRDefault="00052AD5" w:rsidP="00AF5AFF">
      <w:pPr>
        <w:jc w:val="center"/>
        <w:rPr>
          <w:b/>
          <w:sz w:val="32"/>
          <w:szCs w:val="32"/>
        </w:rPr>
      </w:pPr>
    </w:p>
    <w:p w:rsidR="00893E4F" w:rsidRDefault="00B55968" w:rsidP="00AF5AFF">
      <w:pPr>
        <w:jc w:val="center"/>
        <w:rPr>
          <w:sz w:val="28"/>
          <w:szCs w:val="32"/>
        </w:rPr>
      </w:pPr>
      <w:r>
        <w:rPr>
          <w:sz w:val="28"/>
          <w:szCs w:val="32"/>
        </w:rPr>
        <w:t>Abstract</w:t>
      </w:r>
    </w:p>
    <w:p w:rsidR="00B55968" w:rsidRDefault="00026E35" w:rsidP="006C6AFF">
      <w:pPr>
        <w:rPr>
          <w:sz w:val="28"/>
          <w:szCs w:val="32"/>
        </w:rPr>
      </w:pPr>
      <w:r>
        <w:rPr>
          <w:sz w:val="28"/>
          <w:szCs w:val="32"/>
        </w:rPr>
        <w:t xml:space="preserve">This report </w:t>
      </w:r>
      <w:r w:rsidR="00444D89">
        <w:rPr>
          <w:sz w:val="28"/>
          <w:szCs w:val="32"/>
        </w:rPr>
        <w:t xml:space="preserve">introduces </w:t>
      </w:r>
      <w:r w:rsidR="00F41CC1">
        <w:rPr>
          <w:sz w:val="28"/>
          <w:szCs w:val="32"/>
        </w:rPr>
        <w:t xml:space="preserve">a C# GUI program that emulates a </w:t>
      </w:r>
      <w:proofErr w:type="spellStart"/>
      <w:r w:rsidR="00F41CC1">
        <w:rPr>
          <w:sz w:val="28"/>
          <w:szCs w:val="32"/>
        </w:rPr>
        <w:t>bi</w:t>
      </w:r>
      <w:r w:rsidR="00D2186D">
        <w:rPr>
          <w:sz w:val="28"/>
          <w:szCs w:val="32"/>
        </w:rPr>
        <w:t>tt</w:t>
      </w:r>
      <w:r w:rsidR="00F41CC1">
        <w:rPr>
          <w:sz w:val="28"/>
          <w:szCs w:val="32"/>
        </w:rPr>
        <w:t>orrent</w:t>
      </w:r>
      <w:proofErr w:type="spellEnd"/>
      <w:r w:rsidR="00F41CC1">
        <w:rPr>
          <w:sz w:val="28"/>
          <w:szCs w:val="32"/>
        </w:rPr>
        <w:t xml:space="preserve"> application with a simple, </w:t>
      </w:r>
      <w:r w:rsidR="006B7B6B">
        <w:rPr>
          <w:sz w:val="28"/>
          <w:szCs w:val="32"/>
        </w:rPr>
        <w:t>powerful</w:t>
      </w:r>
      <w:r w:rsidR="00F41CC1">
        <w:rPr>
          <w:sz w:val="28"/>
          <w:szCs w:val="32"/>
        </w:rPr>
        <w:t>, and clutter-free interface in mind.</w:t>
      </w:r>
    </w:p>
    <w:p w:rsidR="00382D84" w:rsidRPr="001E2D3A" w:rsidRDefault="00497E18" w:rsidP="00987B56">
      <w:pPr>
        <w:spacing w:line="480" w:lineRule="auto"/>
        <w:ind w:firstLine="720"/>
        <w:rPr>
          <w:sz w:val="26"/>
          <w:szCs w:val="26"/>
        </w:rPr>
      </w:pPr>
      <w:r w:rsidRPr="001E2D3A">
        <w:rPr>
          <w:sz w:val="26"/>
          <w:szCs w:val="26"/>
        </w:rPr>
        <w:lastRenderedPageBreak/>
        <w:t>I</w:t>
      </w:r>
      <w:r w:rsidR="005642A9" w:rsidRPr="001E2D3A">
        <w:rPr>
          <w:sz w:val="26"/>
          <w:szCs w:val="26"/>
        </w:rPr>
        <w:t>n</w:t>
      </w:r>
      <w:r w:rsidR="0080039A" w:rsidRPr="001E2D3A">
        <w:rPr>
          <w:sz w:val="26"/>
          <w:szCs w:val="26"/>
        </w:rPr>
        <w:t xml:space="preserve"> a</w:t>
      </w:r>
      <w:r w:rsidRPr="001E2D3A">
        <w:rPr>
          <w:sz w:val="26"/>
          <w:szCs w:val="26"/>
        </w:rPr>
        <w:t xml:space="preserve"> world </w:t>
      </w:r>
      <w:r w:rsidR="0080039A" w:rsidRPr="001E2D3A">
        <w:rPr>
          <w:sz w:val="26"/>
          <w:szCs w:val="26"/>
        </w:rPr>
        <w:t>of lightn</w:t>
      </w:r>
      <w:r w:rsidR="005642A9" w:rsidRPr="001E2D3A">
        <w:rPr>
          <w:sz w:val="26"/>
          <w:szCs w:val="26"/>
        </w:rPr>
        <w:t xml:space="preserve">ing-fast digital communication, file-sharing reigns </w:t>
      </w:r>
      <w:r w:rsidR="00A97B66" w:rsidRPr="001E2D3A">
        <w:rPr>
          <w:sz w:val="26"/>
          <w:szCs w:val="26"/>
        </w:rPr>
        <w:t>supreme. From application</w:t>
      </w:r>
      <w:r w:rsidR="001C26CB" w:rsidRPr="001E2D3A">
        <w:rPr>
          <w:sz w:val="26"/>
          <w:szCs w:val="26"/>
        </w:rPr>
        <w:t xml:space="preserve">s </w:t>
      </w:r>
      <w:r w:rsidR="00A97B66" w:rsidRPr="001E2D3A">
        <w:rPr>
          <w:sz w:val="26"/>
          <w:szCs w:val="26"/>
        </w:rPr>
        <w:t xml:space="preserve">to live videos, </w:t>
      </w:r>
      <w:r w:rsidR="001C26CB" w:rsidRPr="001E2D3A">
        <w:rPr>
          <w:sz w:val="26"/>
          <w:szCs w:val="26"/>
        </w:rPr>
        <w:t xml:space="preserve">peer-to-peer file sharing plays an integral part of the internet </w:t>
      </w:r>
      <w:r w:rsidR="00B13457" w:rsidRPr="001E2D3A">
        <w:rPr>
          <w:sz w:val="26"/>
          <w:szCs w:val="26"/>
        </w:rPr>
        <w:t xml:space="preserve">and our lives, </w:t>
      </w:r>
      <w:r w:rsidR="001C26CB" w:rsidRPr="001E2D3A">
        <w:rPr>
          <w:sz w:val="26"/>
          <w:szCs w:val="26"/>
        </w:rPr>
        <w:t>and connects people worldwide</w:t>
      </w:r>
      <w:r w:rsidR="00B13457" w:rsidRPr="001E2D3A">
        <w:rPr>
          <w:sz w:val="26"/>
          <w:szCs w:val="26"/>
        </w:rPr>
        <w:t xml:space="preserve"> with a simple press of a button</w:t>
      </w:r>
      <w:r w:rsidR="001C26CB" w:rsidRPr="001E2D3A">
        <w:rPr>
          <w:sz w:val="26"/>
          <w:szCs w:val="26"/>
        </w:rPr>
        <w:t xml:space="preserve">. </w:t>
      </w:r>
      <w:r w:rsidR="00B13457" w:rsidRPr="001E2D3A">
        <w:rPr>
          <w:sz w:val="26"/>
          <w:szCs w:val="26"/>
        </w:rPr>
        <w:t xml:space="preserve">Among these p2p file sharing </w:t>
      </w:r>
      <w:r w:rsidR="007F4C72" w:rsidRPr="001E2D3A">
        <w:rPr>
          <w:sz w:val="26"/>
          <w:szCs w:val="26"/>
        </w:rPr>
        <w:t xml:space="preserve">programs one specific type stands above the rest – the </w:t>
      </w:r>
      <w:proofErr w:type="spellStart"/>
      <w:r w:rsidR="007F4C72" w:rsidRPr="001E2D3A">
        <w:rPr>
          <w:sz w:val="26"/>
          <w:szCs w:val="26"/>
        </w:rPr>
        <w:t>bit</w:t>
      </w:r>
      <w:r w:rsidR="00F17BA5" w:rsidRPr="001E2D3A">
        <w:rPr>
          <w:sz w:val="26"/>
          <w:szCs w:val="26"/>
        </w:rPr>
        <w:t>t</w:t>
      </w:r>
      <w:r w:rsidR="007F4C72" w:rsidRPr="001E2D3A">
        <w:rPr>
          <w:sz w:val="26"/>
          <w:szCs w:val="26"/>
        </w:rPr>
        <w:t>orrent</w:t>
      </w:r>
      <w:proofErr w:type="spellEnd"/>
      <w:r w:rsidR="007F4C72" w:rsidRPr="001E2D3A">
        <w:rPr>
          <w:sz w:val="26"/>
          <w:szCs w:val="26"/>
        </w:rPr>
        <w:t xml:space="preserve">. </w:t>
      </w:r>
      <w:r w:rsidR="00A316D0" w:rsidRPr="001E2D3A">
        <w:rPr>
          <w:sz w:val="26"/>
          <w:szCs w:val="26"/>
        </w:rPr>
        <w:t xml:space="preserve">A </w:t>
      </w:r>
      <w:proofErr w:type="spellStart"/>
      <w:r w:rsidR="00A316D0" w:rsidRPr="001E2D3A">
        <w:rPr>
          <w:sz w:val="26"/>
          <w:szCs w:val="26"/>
        </w:rPr>
        <w:t>bittorent</w:t>
      </w:r>
      <w:proofErr w:type="spellEnd"/>
      <w:r w:rsidR="00A316D0" w:rsidRPr="001E2D3A">
        <w:rPr>
          <w:sz w:val="26"/>
          <w:szCs w:val="26"/>
        </w:rPr>
        <w:t xml:space="preserve"> is a communication protocol for peer-to-peer file sharing, which enables users to distribute data and electronic files over the Internet in a decentralized manne</w:t>
      </w:r>
      <w:r w:rsidR="00FF2126" w:rsidRPr="001E2D3A">
        <w:rPr>
          <w:sz w:val="26"/>
          <w:szCs w:val="26"/>
        </w:rPr>
        <w:t>r.</w:t>
      </w:r>
    </w:p>
    <w:p w:rsidR="003B6793" w:rsidRPr="001E2D3A" w:rsidRDefault="00FF2126" w:rsidP="00987B56">
      <w:pPr>
        <w:spacing w:line="480" w:lineRule="auto"/>
        <w:rPr>
          <w:sz w:val="26"/>
          <w:szCs w:val="26"/>
        </w:rPr>
      </w:pPr>
      <w:r w:rsidRPr="001E2D3A">
        <w:rPr>
          <w:sz w:val="26"/>
          <w:szCs w:val="26"/>
        </w:rPr>
        <w:tab/>
        <w:t xml:space="preserve">While there are many such applications at our disposal (uTorrent, </w:t>
      </w:r>
      <w:proofErr w:type="spellStart"/>
      <w:r w:rsidRPr="001E2D3A">
        <w:rPr>
          <w:sz w:val="26"/>
          <w:szCs w:val="26"/>
        </w:rPr>
        <w:t>bitTorrent</w:t>
      </w:r>
      <w:proofErr w:type="spellEnd"/>
      <w:r w:rsidRPr="001E2D3A">
        <w:rPr>
          <w:sz w:val="26"/>
          <w:szCs w:val="26"/>
        </w:rPr>
        <w:t xml:space="preserve">, </w:t>
      </w:r>
      <w:proofErr w:type="spellStart"/>
      <w:r w:rsidRPr="001E2D3A">
        <w:rPr>
          <w:sz w:val="26"/>
          <w:szCs w:val="26"/>
        </w:rPr>
        <w:t>aBittorent</w:t>
      </w:r>
      <w:proofErr w:type="spellEnd"/>
      <w:r w:rsidRPr="001E2D3A">
        <w:rPr>
          <w:sz w:val="26"/>
          <w:szCs w:val="26"/>
        </w:rPr>
        <w:t xml:space="preserve">, to name a few), </w:t>
      </w:r>
      <w:r w:rsidR="00A056C7" w:rsidRPr="001E2D3A">
        <w:rPr>
          <w:sz w:val="26"/>
          <w:szCs w:val="26"/>
        </w:rPr>
        <w:t xml:space="preserve">very few actually offer a clean and simple interface to the user. </w:t>
      </w:r>
      <w:r w:rsidR="005F72C5" w:rsidRPr="001E2D3A">
        <w:rPr>
          <w:sz w:val="26"/>
          <w:szCs w:val="26"/>
        </w:rPr>
        <w:t>They tend to fill the main window too many unnecessary panels and cluttered options making difficult to navigate the app and ge</w:t>
      </w:r>
      <w:r w:rsidR="007227F8" w:rsidRPr="001E2D3A">
        <w:rPr>
          <w:sz w:val="26"/>
          <w:szCs w:val="26"/>
        </w:rPr>
        <w:t xml:space="preserve">t the job done, which is why many users shy away from torrents in general. For this reason, I </w:t>
      </w:r>
      <w:r w:rsidR="005A2C59" w:rsidRPr="001E2D3A">
        <w:rPr>
          <w:sz w:val="26"/>
          <w:szCs w:val="26"/>
        </w:rPr>
        <w:t xml:space="preserve">am proposing a solution to the torrent </w:t>
      </w:r>
      <w:r w:rsidR="006179A7" w:rsidRPr="001E2D3A">
        <w:rPr>
          <w:sz w:val="26"/>
          <w:szCs w:val="26"/>
        </w:rPr>
        <w:t xml:space="preserve">interface </w:t>
      </w:r>
      <w:r w:rsidR="005A2C59" w:rsidRPr="001E2D3A">
        <w:rPr>
          <w:sz w:val="26"/>
          <w:szCs w:val="26"/>
        </w:rPr>
        <w:t xml:space="preserve">dilemma </w:t>
      </w:r>
      <w:r w:rsidR="000E4B1C" w:rsidRPr="001E2D3A">
        <w:rPr>
          <w:sz w:val="26"/>
          <w:szCs w:val="26"/>
        </w:rPr>
        <w:t>- a</w:t>
      </w:r>
      <w:r w:rsidR="005A2C59" w:rsidRPr="001E2D3A">
        <w:rPr>
          <w:sz w:val="26"/>
          <w:szCs w:val="26"/>
        </w:rPr>
        <w:t xml:space="preserve"> fresh new look with a simple GUI in mind. </w:t>
      </w:r>
    </w:p>
    <w:p w:rsidR="00FF2126" w:rsidRPr="00B55968" w:rsidRDefault="006B42A7" w:rsidP="001E2D3A">
      <w:pPr>
        <w:spacing w:line="480" w:lineRule="auto"/>
        <w:ind w:firstLine="720"/>
        <w:rPr>
          <w:sz w:val="28"/>
          <w:szCs w:val="32"/>
        </w:rPr>
      </w:pPr>
      <w:r w:rsidRPr="001E2D3A">
        <w:rPr>
          <w:sz w:val="26"/>
          <w:szCs w:val="26"/>
        </w:rPr>
        <w:t>As a frequent file sharing user, I believe that a torrent application should be easy to use and navigate through</w:t>
      </w:r>
      <w:r w:rsidR="004B472E" w:rsidRPr="001E2D3A">
        <w:rPr>
          <w:sz w:val="26"/>
          <w:szCs w:val="26"/>
        </w:rPr>
        <w:t xml:space="preserve">, which is why I am proposing the creation of BGA – </w:t>
      </w:r>
      <w:proofErr w:type="spellStart"/>
      <w:r w:rsidR="004B472E" w:rsidRPr="001E2D3A">
        <w:rPr>
          <w:sz w:val="26"/>
          <w:szCs w:val="26"/>
        </w:rPr>
        <w:t>BiTorrent</w:t>
      </w:r>
      <w:proofErr w:type="spellEnd"/>
      <w:r w:rsidR="004B472E" w:rsidRPr="001E2D3A">
        <w:rPr>
          <w:sz w:val="26"/>
          <w:szCs w:val="26"/>
        </w:rPr>
        <w:t xml:space="preserve"> GUI Application. </w:t>
      </w:r>
      <w:r w:rsidR="00B30947" w:rsidRPr="001E2D3A">
        <w:rPr>
          <w:sz w:val="26"/>
          <w:szCs w:val="26"/>
        </w:rPr>
        <w:t xml:space="preserve">BGA is a </w:t>
      </w:r>
      <w:r w:rsidR="004B472E" w:rsidRPr="001E2D3A">
        <w:rPr>
          <w:sz w:val="26"/>
          <w:szCs w:val="26"/>
        </w:rPr>
        <w:t xml:space="preserve">fast and simple </w:t>
      </w:r>
      <w:r w:rsidR="00B30947" w:rsidRPr="001E2D3A">
        <w:rPr>
          <w:sz w:val="26"/>
          <w:szCs w:val="26"/>
        </w:rPr>
        <w:t xml:space="preserve">program </w:t>
      </w:r>
      <w:r w:rsidR="004B472E" w:rsidRPr="001E2D3A">
        <w:rPr>
          <w:sz w:val="26"/>
          <w:szCs w:val="26"/>
        </w:rPr>
        <w:t xml:space="preserve">interface that will enable users to share files </w:t>
      </w:r>
      <w:r w:rsidR="00B30947" w:rsidRPr="001E2D3A">
        <w:rPr>
          <w:sz w:val="26"/>
          <w:szCs w:val="26"/>
        </w:rPr>
        <w:t>stress-free.</w:t>
      </w:r>
      <w:r w:rsidR="004B472E" w:rsidRPr="001E2D3A">
        <w:rPr>
          <w:sz w:val="26"/>
          <w:szCs w:val="26"/>
        </w:rPr>
        <w:t xml:space="preserve"> </w:t>
      </w:r>
      <w:r w:rsidR="003B6793" w:rsidRPr="001E2D3A">
        <w:rPr>
          <w:sz w:val="26"/>
          <w:szCs w:val="26"/>
        </w:rPr>
        <w:t>I</w:t>
      </w:r>
      <w:r w:rsidR="004B472E" w:rsidRPr="001E2D3A">
        <w:rPr>
          <w:sz w:val="26"/>
          <w:szCs w:val="26"/>
        </w:rPr>
        <w:t xml:space="preserve"> picked thi</w:t>
      </w:r>
      <w:r w:rsidR="00725074" w:rsidRPr="001E2D3A">
        <w:rPr>
          <w:sz w:val="26"/>
          <w:szCs w:val="26"/>
        </w:rPr>
        <w:t xml:space="preserve">s </w:t>
      </w:r>
      <w:r w:rsidR="00A82A4B" w:rsidRPr="001E2D3A">
        <w:rPr>
          <w:sz w:val="26"/>
          <w:szCs w:val="26"/>
        </w:rPr>
        <w:t xml:space="preserve">specific </w:t>
      </w:r>
      <w:r w:rsidR="0056415D" w:rsidRPr="001E2D3A">
        <w:rPr>
          <w:sz w:val="26"/>
          <w:szCs w:val="26"/>
        </w:rPr>
        <w:t xml:space="preserve">project because </w:t>
      </w:r>
      <w:r w:rsidR="005F683F" w:rsidRPr="001E2D3A">
        <w:rPr>
          <w:sz w:val="26"/>
          <w:szCs w:val="26"/>
        </w:rPr>
        <w:t xml:space="preserve">I am unhappy </w:t>
      </w:r>
      <w:r w:rsidR="00784B16" w:rsidRPr="001E2D3A">
        <w:rPr>
          <w:sz w:val="26"/>
          <w:szCs w:val="26"/>
        </w:rPr>
        <w:t>with the current apps and I believe I can provid</w:t>
      </w:r>
      <w:r w:rsidR="00387789" w:rsidRPr="001E2D3A">
        <w:rPr>
          <w:sz w:val="26"/>
          <w:szCs w:val="26"/>
        </w:rPr>
        <w:t xml:space="preserve">e a better alternative solution. With the aid of the C# programming language and the .net framework, </w:t>
      </w:r>
      <w:r w:rsidR="00C72657" w:rsidRPr="001E2D3A">
        <w:rPr>
          <w:sz w:val="26"/>
          <w:szCs w:val="26"/>
        </w:rPr>
        <w:t>I will bring BGA to life.</w:t>
      </w:r>
    </w:p>
    <w:sectPr w:rsidR="00FF2126" w:rsidRPr="00B559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bUws7Q0tDQ0MDRT0lEKTi0uzszPAykwrAUAsVSwRSwAAAA="/>
  </w:docVars>
  <w:rsids>
    <w:rsidRoot w:val="00AF5AFF"/>
    <w:rsid w:val="00026E35"/>
    <w:rsid w:val="00052AD5"/>
    <w:rsid w:val="000E4B1C"/>
    <w:rsid w:val="001C26CB"/>
    <w:rsid w:val="001E2D3A"/>
    <w:rsid w:val="001E337A"/>
    <w:rsid w:val="003447E0"/>
    <w:rsid w:val="00382D84"/>
    <w:rsid w:val="00387789"/>
    <w:rsid w:val="003B6793"/>
    <w:rsid w:val="00420412"/>
    <w:rsid w:val="00444D89"/>
    <w:rsid w:val="00497E18"/>
    <w:rsid w:val="004A1B9D"/>
    <w:rsid w:val="004B472E"/>
    <w:rsid w:val="004F79A7"/>
    <w:rsid w:val="00506FD4"/>
    <w:rsid w:val="0056415D"/>
    <w:rsid w:val="005642A9"/>
    <w:rsid w:val="005A2C59"/>
    <w:rsid w:val="005F683F"/>
    <w:rsid w:val="005F72C5"/>
    <w:rsid w:val="006179A7"/>
    <w:rsid w:val="006206C4"/>
    <w:rsid w:val="00623705"/>
    <w:rsid w:val="006A5CF7"/>
    <w:rsid w:val="006B42A7"/>
    <w:rsid w:val="006B7B6B"/>
    <w:rsid w:val="006C6AFF"/>
    <w:rsid w:val="00711CA0"/>
    <w:rsid w:val="00714455"/>
    <w:rsid w:val="007227F8"/>
    <w:rsid w:val="00725074"/>
    <w:rsid w:val="0077178C"/>
    <w:rsid w:val="00784B16"/>
    <w:rsid w:val="007D19D9"/>
    <w:rsid w:val="007F4C72"/>
    <w:rsid w:val="0080039A"/>
    <w:rsid w:val="00893E4F"/>
    <w:rsid w:val="00953ED7"/>
    <w:rsid w:val="00987B56"/>
    <w:rsid w:val="009A1EFE"/>
    <w:rsid w:val="009E571A"/>
    <w:rsid w:val="00A056C7"/>
    <w:rsid w:val="00A316D0"/>
    <w:rsid w:val="00A82A4B"/>
    <w:rsid w:val="00A97B66"/>
    <w:rsid w:val="00AF5AFF"/>
    <w:rsid w:val="00B13457"/>
    <w:rsid w:val="00B30947"/>
    <w:rsid w:val="00B55968"/>
    <w:rsid w:val="00C72657"/>
    <w:rsid w:val="00C95D64"/>
    <w:rsid w:val="00CA2E55"/>
    <w:rsid w:val="00CF2387"/>
    <w:rsid w:val="00D2186D"/>
    <w:rsid w:val="00D74D6A"/>
    <w:rsid w:val="00F17BA5"/>
    <w:rsid w:val="00F370CA"/>
    <w:rsid w:val="00F41CC1"/>
    <w:rsid w:val="00FE6CF6"/>
    <w:rsid w:val="00FF2126"/>
    <w:rsid w:val="00FF4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E7440"/>
  <w15:chartTrackingRefBased/>
  <w15:docId w15:val="{053F5BB5-08E2-47FB-A0B5-5D65983B3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86</cp:revision>
  <dcterms:created xsi:type="dcterms:W3CDTF">2021-04-14T06:37:00Z</dcterms:created>
  <dcterms:modified xsi:type="dcterms:W3CDTF">2021-04-14T07:18:00Z</dcterms:modified>
</cp:coreProperties>
</file>